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CA1AE4" w14:textId="552DE673" w:rsidR="00AC5B4B" w:rsidRDefault="006515D1" w:rsidP="00AC5B4B">
      <w:r>
        <w:rPr>
          <w:noProof/>
        </w:rPr>
        <w:drawing>
          <wp:inline distT="0" distB="0" distL="0" distR="0" wp14:anchorId="5CEEA351" wp14:editId="49FC3696">
            <wp:extent cx="1371600" cy="503066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USA coil logo rgb Hi Quality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1787" cy="510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765D31" w14:textId="77777777" w:rsidR="00AC5B4B" w:rsidRPr="00D156B1" w:rsidRDefault="00AC5B4B" w:rsidP="00AC5B4B">
      <w:pPr>
        <w:rPr>
          <w:sz w:val="32"/>
          <w:szCs w:val="32"/>
        </w:rPr>
      </w:pPr>
    </w:p>
    <w:p w14:paraId="3BE1FBC4" w14:textId="118AEE94" w:rsidR="00AC5B4B" w:rsidRPr="00D156B1" w:rsidRDefault="00AC5B4B" w:rsidP="00AC5B4B">
      <w:pPr>
        <w:rPr>
          <w:sz w:val="32"/>
          <w:szCs w:val="32"/>
        </w:rPr>
      </w:pPr>
      <w:r w:rsidRPr="00D156B1">
        <w:rPr>
          <w:sz w:val="32"/>
          <w:szCs w:val="32"/>
        </w:rPr>
        <w:t xml:space="preserve">Inside Sales Engineer – </w:t>
      </w:r>
      <w:r w:rsidR="006515D1">
        <w:rPr>
          <w:sz w:val="32"/>
          <w:szCs w:val="32"/>
        </w:rPr>
        <w:t>PA Corp Office</w:t>
      </w:r>
    </w:p>
    <w:p w14:paraId="6784554F" w14:textId="77777777" w:rsidR="00AC5B4B" w:rsidRDefault="00AC5B4B" w:rsidP="00AC5B4B"/>
    <w:p w14:paraId="5996891F" w14:textId="77777777" w:rsidR="00AC5B4B" w:rsidRPr="00113CD5" w:rsidRDefault="00AC5B4B" w:rsidP="00DF4835">
      <w:pPr>
        <w:rPr>
          <w:b/>
          <w:bCs/>
          <w:sz w:val="24"/>
          <w:szCs w:val="24"/>
        </w:rPr>
      </w:pPr>
      <w:r w:rsidRPr="00113CD5">
        <w:rPr>
          <w:b/>
          <w:bCs/>
          <w:sz w:val="24"/>
          <w:szCs w:val="24"/>
        </w:rPr>
        <w:t>Responsibilities:</w:t>
      </w:r>
    </w:p>
    <w:p w14:paraId="7F175A6D" w14:textId="77777777" w:rsidR="00AC5B4B" w:rsidRPr="00DF4835" w:rsidRDefault="00AC5B4B" w:rsidP="00DF4835">
      <w:pPr>
        <w:rPr>
          <w:sz w:val="24"/>
          <w:szCs w:val="24"/>
        </w:rPr>
      </w:pPr>
    </w:p>
    <w:p w14:paraId="46A4BAF0" w14:textId="642DB4B3" w:rsidR="00AC5B4B" w:rsidRPr="00DF4835" w:rsidRDefault="00AC5B4B" w:rsidP="00DF4835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DF4835">
        <w:rPr>
          <w:sz w:val="24"/>
          <w:szCs w:val="24"/>
        </w:rPr>
        <w:t>Maintain accurate quote log and customer contact information</w:t>
      </w:r>
      <w:r w:rsidR="00113CD5">
        <w:rPr>
          <w:sz w:val="24"/>
          <w:szCs w:val="24"/>
        </w:rPr>
        <w:t xml:space="preserve"> (CRM)</w:t>
      </w:r>
    </w:p>
    <w:p w14:paraId="71F50443" w14:textId="77777777" w:rsidR="00F179F0" w:rsidRDefault="00F179F0" w:rsidP="00F179F0">
      <w:pPr>
        <w:pStyle w:val="ListParagraph"/>
        <w:numPr>
          <w:ilvl w:val="0"/>
          <w:numId w:val="2"/>
        </w:numPr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>Develop relationships with customers through our Rep network and direct buyers</w:t>
      </w:r>
    </w:p>
    <w:p w14:paraId="5FB1825D" w14:textId="77777777" w:rsidR="00F179F0" w:rsidRDefault="00F179F0" w:rsidP="00F179F0">
      <w:pPr>
        <w:pStyle w:val="ListParagraph"/>
        <w:numPr>
          <w:ilvl w:val="0"/>
          <w:numId w:val="2"/>
        </w:numPr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 xml:space="preserve">Provide measuring and product selection assistance </w:t>
      </w:r>
    </w:p>
    <w:p w14:paraId="37E305B9" w14:textId="77777777" w:rsidR="00F179F0" w:rsidRDefault="00F179F0" w:rsidP="00F179F0">
      <w:pPr>
        <w:pStyle w:val="ListParagraph"/>
        <w:numPr>
          <w:ilvl w:val="0"/>
          <w:numId w:val="2"/>
        </w:numPr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>Utilize sizing</w:t>
      </w:r>
      <w:r>
        <w:rPr>
          <w:rFonts w:cs="Arial"/>
          <w:spacing w:val="-6"/>
          <w:sz w:val="24"/>
          <w:szCs w:val="24"/>
        </w:rPr>
        <w:t xml:space="preserve"> </w:t>
      </w:r>
      <w:r>
        <w:rPr>
          <w:rFonts w:cs="Arial"/>
          <w:sz w:val="24"/>
          <w:szCs w:val="24"/>
        </w:rPr>
        <w:t>and</w:t>
      </w:r>
      <w:r>
        <w:rPr>
          <w:rFonts w:cs="Arial"/>
          <w:spacing w:val="-6"/>
          <w:sz w:val="24"/>
          <w:szCs w:val="24"/>
        </w:rPr>
        <w:t xml:space="preserve"> </w:t>
      </w:r>
      <w:r>
        <w:rPr>
          <w:rFonts w:cs="Arial"/>
          <w:sz w:val="24"/>
          <w:szCs w:val="24"/>
        </w:rPr>
        <w:t>selection</w:t>
      </w:r>
      <w:r>
        <w:rPr>
          <w:rFonts w:cs="Arial"/>
          <w:spacing w:val="-6"/>
          <w:sz w:val="24"/>
          <w:szCs w:val="24"/>
        </w:rPr>
        <w:t xml:space="preserve"> </w:t>
      </w:r>
      <w:r>
        <w:rPr>
          <w:rFonts w:cs="Arial"/>
          <w:sz w:val="24"/>
          <w:szCs w:val="24"/>
        </w:rPr>
        <w:t>software</w:t>
      </w:r>
      <w:r>
        <w:rPr>
          <w:rFonts w:cs="Arial"/>
          <w:spacing w:val="-6"/>
          <w:sz w:val="24"/>
          <w:szCs w:val="24"/>
        </w:rPr>
        <w:t xml:space="preserve"> </w:t>
      </w:r>
      <w:r>
        <w:rPr>
          <w:rFonts w:cs="Arial"/>
          <w:sz w:val="24"/>
          <w:szCs w:val="24"/>
        </w:rPr>
        <w:t>to</w:t>
      </w:r>
      <w:r>
        <w:rPr>
          <w:rFonts w:cs="Arial"/>
          <w:spacing w:val="-6"/>
          <w:sz w:val="24"/>
          <w:szCs w:val="24"/>
        </w:rPr>
        <w:t xml:space="preserve"> </w:t>
      </w:r>
      <w:r>
        <w:rPr>
          <w:rFonts w:cs="Arial"/>
          <w:sz w:val="24"/>
          <w:szCs w:val="24"/>
        </w:rPr>
        <w:t>generate</w:t>
      </w:r>
      <w:r>
        <w:rPr>
          <w:rFonts w:cs="Arial"/>
          <w:spacing w:val="-6"/>
          <w:sz w:val="24"/>
          <w:szCs w:val="24"/>
        </w:rPr>
        <w:t xml:space="preserve"> </w:t>
      </w:r>
      <w:r>
        <w:rPr>
          <w:rFonts w:cs="Arial"/>
          <w:sz w:val="24"/>
          <w:szCs w:val="24"/>
        </w:rPr>
        <w:t>drawings</w:t>
      </w:r>
      <w:r>
        <w:rPr>
          <w:rFonts w:cs="Arial"/>
          <w:spacing w:val="-6"/>
          <w:sz w:val="24"/>
          <w:szCs w:val="24"/>
        </w:rPr>
        <w:t xml:space="preserve"> </w:t>
      </w:r>
      <w:r>
        <w:rPr>
          <w:rFonts w:cs="Arial"/>
          <w:sz w:val="24"/>
          <w:szCs w:val="24"/>
        </w:rPr>
        <w:t>and equipment performance</w:t>
      </w:r>
    </w:p>
    <w:p w14:paraId="1B5F5F2E" w14:textId="77777777" w:rsidR="00F179F0" w:rsidRDefault="00F179F0" w:rsidP="00F179F0">
      <w:pPr>
        <w:pStyle w:val="ListParagraph"/>
        <w:numPr>
          <w:ilvl w:val="0"/>
          <w:numId w:val="2"/>
        </w:numPr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>Create</w:t>
      </w:r>
      <w:r>
        <w:rPr>
          <w:rFonts w:cs="Arial"/>
          <w:spacing w:val="-6"/>
          <w:sz w:val="24"/>
          <w:szCs w:val="24"/>
        </w:rPr>
        <w:t xml:space="preserve"> &amp; send </w:t>
      </w:r>
      <w:r>
        <w:rPr>
          <w:rFonts w:cs="Arial"/>
          <w:sz w:val="24"/>
          <w:szCs w:val="24"/>
        </w:rPr>
        <w:t>timely</w:t>
      </w:r>
      <w:r>
        <w:rPr>
          <w:rFonts w:cs="Arial"/>
          <w:spacing w:val="-6"/>
          <w:sz w:val="24"/>
          <w:szCs w:val="24"/>
        </w:rPr>
        <w:t xml:space="preserve"> </w:t>
      </w:r>
      <w:r>
        <w:rPr>
          <w:rFonts w:cs="Arial"/>
          <w:sz w:val="24"/>
          <w:szCs w:val="24"/>
        </w:rPr>
        <w:t>quotes</w:t>
      </w:r>
    </w:p>
    <w:p w14:paraId="34D31A70" w14:textId="77777777" w:rsidR="00F179F0" w:rsidRDefault="00F179F0" w:rsidP="00F179F0">
      <w:pPr>
        <w:pStyle w:val="ListParagraph"/>
        <w:numPr>
          <w:ilvl w:val="0"/>
          <w:numId w:val="2"/>
        </w:numPr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>Identify potential opportunities with both current and new customers</w:t>
      </w:r>
    </w:p>
    <w:p w14:paraId="21AA1368" w14:textId="77777777" w:rsidR="00F179F0" w:rsidRDefault="00F179F0" w:rsidP="00F179F0">
      <w:pPr>
        <w:pStyle w:val="ListParagraph"/>
        <w:numPr>
          <w:ilvl w:val="0"/>
          <w:numId w:val="2"/>
        </w:numPr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>Conduct follow up on existing leads</w:t>
      </w:r>
    </w:p>
    <w:p w14:paraId="14B732A8" w14:textId="77777777" w:rsidR="00F179F0" w:rsidRDefault="00F179F0" w:rsidP="00F179F0">
      <w:pPr>
        <w:pStyle w:val="ListParagraph"/>
        <w:numPr>
          <w:ilvl w:val="0"/>
          <w:numId w:val="2"/>
        </w:numPr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 xml:space="preserve">Provide post-sales support to customer base </w:t>
      </w:r>
    </w:p>
    <w:p w14:paraId="531F2182" w14:textId="77777777" w:rsidR="00F179F0" w:rsidRDefault="00F179F0" w:rsidP="00F179F0">
      <w:pPr>
        <w:pStyle w:val="ListParagraph"/>
        <w:numPr>
          <w:ilvl w:val="0"/>
          <w:numId w:val="2"/>
        </w:numPr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>Exceptional math and mechanical aptitude are essential</w:t>
      </w:r>
    </w:p>
    <w:p w14:paraId="6C556731" w14:textId="77777777" w:rsidR="00F179F0" w:rsidRDefault="00F179F0" w:rsidP="00F179F0">
      <w:pPr>
        <w:pStyle w:val="ListParagraph"/>
        <w:numPr>
          <w:ilvl w:val="0"/>
          <w:numId w:val="2"/>
        </w:numPr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>Ability to critically review mechanical drawings and field data</w:t>
      </w:r>
    </w:p>
    <w:p w14:paraId="2364C361" w14:textId="77777777" w:rsidR="00F179F0" w:rsidRDefault="00F179F0" w:rsidP="00F179F0">
      <w:pPr>
        <w:pStyle w:val="ListParagraph"/>
        <w:numPr>
          <w:ilvl w:val="0"/>
          <w:numId w:val="2"/>
        </w:numPr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>Detail oriented, multi-tasking required</w:t>
      </w:r>
    </w:p>
    <w:p w14:paraId="6BA82E63" w14:textId="77777777" w:rsidR="00F179F0" w:rsidRDefault="00F179F0" w:rsidP="00F179F0">
      <w:pPr>
        <w:pStyle w:val="ListParagraph"/>
        <w:numPr>
          <w:ilvl w:val="0"/>
          <w:numId w:val="2"/>
        </w:numPr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>Excellent researching skills with desire to learn</w:t>
      </w:r>
    </w:p>
    <w:p w14:paraId="2E08771D" w14:textId="77777777" w:rsidR="00F179F0" w:rsidRDefault="00F179F0" w:rsidP="00F179F0">
      <w:pPr>
        <w:pStyle w:val="ListParagraph"/>
        <w:numPr>
          <w:ilvl w:val="0"/>
          <w:numId w:val="2"/>
        </w:numPr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>Comfortable speaking with customers – on a phone!</w:t>
      </w:r>
    </w:p>
    <w:p w14:paraId="309D2191" w14:textId="77777777" w:rsidR="00F179F0" w:rsidRPr="00F179F0" w:rsidRDefault="00F179F0" w:rsidP="00F179F0">
      <w:pPr>
        <w:rPr>
          <w:sz w:val="24"/>
          <w:szCs w:val="24"/>
        </w:rPr>
      </w:pPr>
    </w:p>
    <w:p w14:paraId="75DF8339" w14:textId="77777777" w:rsidR="00D156B1" w:rsidRDefault="00D156B1" w:rsidP="00113CD5">
      <w:pPr>
        <w:rPr>
          <w:b/>
          <w:bCs/>
          <w:sz w:val="24"/>
          <w:szCs w:val="24"/>
        </w:rPr>
      </w:pPr>
    </w:p>
    <w:p w14:paraId="5071371E" w14:textId="0DF6A701" w:rsidR="00113CD5" w:rsidRDefault="00113CD5" w:rsidP="00113CD5">
      <w:pPr>
        <w:rPr>
          <w:b/>
          <w:bCs/>
          <w:sz w:val="24"/>
          <w:szCs w:val="24"/>
        </w:rPr>
      </w:pPr>
      <w:r w:rsidRPr="00D3672F">
        <w:rPr>
          <w:b/>
          <w:bCs/>
          <w:sz w:val="24"/>
          <w:szCs w:val="24"/>
        </w:rPr>
        <w:t>Benefits:</w:t>
      </w:r>
    </w:p>
    <w:p w14:paraId="4A718C2F" w14:textId="77777777" w:rsidR="00D156B1" w:rsidRPr="00D3672F" w:rsidRDefault="00D156B1" w:rsidP="00113CD5">
      <w:pPr>
        <w:rPr>
          <w:b/>
          <w:bCs/>
          <w:sz w:val="24"/>
          <w:szCs w:val="24"/>
        </w:rPr>
      </w:pPr>
    </w:p>
    <w:p w14:paraId="0E1000B6" w14:textId="1A2F926F" w:rsidR="00D156B1" w:rsidRPr="00D156B1" w:rsidRDefault="00113CD5" w:rsidP="00F179F0">
      <w:pPr>
        <w:rPr>
          <w:sz w:val="24"/>
          <w:szCs w:val="24"/>
        </w:rPr>
      </w:pPr>
      <w:r>
        <w:rPr>
          <w:sz w:val="24"/>
          <w:szCs w:val="24"/>
        </w:rPr>
        <w:t xml:space="preserve">Healthcare and dental </w:t>
      </w:r>
    </w:p>
    <w:p w14:paraId="3DD83499" w14:textId="18005628" w:rsidR="00F179F0" w:rsidRPr="00D156B1" w:rsidRDefault="00113CD5" w:rsidP="00F179F0">
      <w:pPr>
        <w:rPr>
          <w:sz w:val="24"/>
          <w:szCs w:val="24"/>
        </w:rPr>
      </w:pPr>
      <w:r>
        <w:rPr>
          <w:sz w:val="24"/>
          <w:szCs w:val="24"/>
        </w:rPr>
        <w:t>LTD, STD, Life Insurance</w:t>
      </w:r>
      <w:r w:rsidR="00D156B1">
        <w:rPr>
          <w:sz w:val="24"/>
          <w:szCs w:val="24"/>
        </w:rPr>
        <w:t xml:space="preserve"> </w:t>
      </w:r>
    </w:p>
    <w:p w14:paraId="16A95D49" w14:textId="28A79556" w:rsidR="00113CD5" w:rsidRDefault="00113CD5" w:rsidP="00113CD5">
      <w:pPr>
        <w:rPr>
          <w:sz w:val="24"/>
          <w:szCs w:val="24"/>
        </w:rPr>
      </w:pPr>
      <w:r>
        <w:rPr>
          <w:sz w:val="24"/>
          <w:szCs w:val="24"/>
        </w:rPr>
        <w:t>Vacation, Sick, Personal and Holiday Time</w:t>
      </w:r>
    </w:p>
    <w:p w14:paraId="11BC7F79" w14:textId="57337EFA" w:rsidR="00DE4937" w:rsidRDefault="00DE4937" w:rsidP="00DE4937">
      <w:pPr>
        <w:rPr>
          <w:sz w:val="24"/>
          <w:szCs w:val="24"/>
        </w:rPr>
      </w:pPr>
      <w:r>
        <w:rPr>
          <w:sz w:val="24"/>
          <w:szCs w:val="24"/>
        </w:rPr>
        <w:t>Annual Bonus</w:t>
      </w:r>
    </w:p>
    <w:p w14:paraId="6D9B1BAD" w14:textId="7281BA66" w:rsidR="00F179F0" w:rsidRDefault="00F179F0" w:rsidP="00DE4937">
      <w:pPr>
        <w:rPr>
          <w:sz w:val="24"/>
          <w:szCs w:val="24"/>
        </w:rPr>
      </w:pPr>
      <w:r>
        <w:rPr>
          <w:sz w:val="24"/>
          <w:szCs w:val="24"/>
        </w:rPr>
        <w:t>401(k)</w:t>
      </w:r>
    </w:p>
    <w:p w14:paraId="774172B9" w14:textId="5FF5F134" w:rsidR="00113CD5" w:rsidRDefault="00113CD5" w:rsidP="00F179F0">
      <w:pPr>
        <w:pStyle w:val="ListParagraph"/>
      </w:pPr>
    </w:p>
    <w:sectPr w:rsidR="00113CD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562FC6"/>
    <w:multiLevelType w:val="hybridMultilevel"/>
    <w:tmpl w:val="D4FA38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D9F0459"/>
    <w:multiLevelType w:val="hybridMultilevel"/>
    <w:tmpl w:val="E99218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2F60CBF"/>
    <w:multiLevelType w:val="hybridMultilevel"/>
    <w:tmpl w:val="795C62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7EF6E64"/>
    <w:multiLevelType w:val="hybridMultilevel"/>
    <w:tmpl w:val="916C79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E3A4B89"/>
    <w:multiLevelType w:val="hybridMultilevel"/>
    <w:tmpl w:val="2004BE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3711F9C"/>
    <w:multiLevelType w:val="hybridMultilevel"/>
    <w:tmpl w:val="A08A38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81C4CF6"/>
    <w:multiLevelType w:val="hybridMultilevel"/>
    <w:tmpl w:val="92F2C7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5"/>
  </w:num>
  <w:num w:numId="5">
    <w:abstractNumId w:val="1"/>
  </w:num>
  <w:num w:numId="6">
    <w:abstractNumId w:val="4"/>
  </w:num>
  <w:num w:numId="7">
    <w:abstractNumId w:val="6"/>
  </w:num>
  <w:num w:numId="8">
    <w:abstractNumId w:val="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3NjAwsDC3NDGyMDZQ0lEKTi0uzszPAykwqQUA4uQp7SwAAAA="/>
  </w:docVars>
  <w:rsids>
    <w:rsidRoot w:val="00AC5B4B"/>
    <w:rsid w:val="000142E6"/>
    <w:rsid w:val="00031011"/>
    <w:rsid w:val="000340B2"/>
    <w:rsid w:val="00053B02"/>
    <w:rsid w:val="000545FB"/>
    <w:rsid w:val="00057BFE"/>
    <w:rsid w:val="00072EAF"/>
    <w:rsid w:val="00080492"/>
    <w:rsid w:val="000868E1"/>
    <w:rsid w:val="000A1A54"/>
    <w:rsid w:val="000D5485"/>
    <w:rsid w:val="000E25FF"/>
    <w:rsid w:val="000E6E7A"/>
    <w:rsid w:val="001071A0"/>
    <w:rsid w:val="00113CD5"/>
    <w:rsid w:val="001176D9"/>
    <w:rsid w:val="00147BF2"/>
    <w:rsid w:val="0015007E"/>
    <w:rsid w:val="00154FF8"/>
    <w:rsid w:val="00172727"/>
    <w:rsid w:val="0017696D"/>
    <w:rsid w:val="00184550"/>
    <w:rsid w:val="00185D4E"/>
    <w:rsid w:val="00187E32"/>
    <w:rsid w:val="001C72CB"/>
    <w:rsid w:val="00201293"/>
    <w:rsid w:val="00202FA6"/>
    <w:rsid w:val="00210651"/>
    <w:rsid w:val="00214188"/>
    <w:rsid w:val="0022539C"/>
    <w:rsid w:val="00246781"/>
    <w:rsid w:val="00292C4E"/>
    <w:rsid w:val="00297A13"/>
    <w:rsid w:val="002B706D"/>
    <w:rsid w:val="002D005D"/>
    <w:rsid w:val="002F004A"/>
    <w:rsid w:val="002F0108"/>
    <w:rsid w:val="002F4B64"/>
    <w:rsid w:val="00310E16"/>
    <w:rsid w:val="00315414"/>
    <w:rsid w:val="00330F38"/>
    <w:rsid w:val="00335076"/>
    <w:rsid w:val="003352E3"/>
    <w:rsid w:val="00343AD2"/>
    <w:rsid w:val="003544A7"/>
    <w:rsid w:val="00367214"/>
    <w:rsid w:val="003674D2"/>
    <w:rsid w:val="00384339"/>
    <w:rsid w:val="00387350"/>
    <w:rsid w:val="0039419A"/>
    <w:rsid w:val="00394A0B"/>
    <w:rsid w:val="00396070"/>
    <w:rsid w:val="003A3B6B"/>
    <w:rsid w:val="003B4B54"/>
    <w:rsid w:val="003C2102"/>
    <w:rsid w:val="003C2747"/>
    <w:rsid w:val="003C2FE0"/>
    <w:rsid w:val="003C3D3B"/>
    <w:rsid w:val="003C67F9"/>
    <w:rsid w:val="003D539D"/>
    <w:rsid w:val="003E5D9A"/>
    <w:rsid w:val="003F7FAC"/>
    <w:rsid w:val="00402CC2"/>
    <w:rsid w:val="0042343A"/>
    <w:rsid w:val="00431B37"/>
    <w:rsid w:val="0043233A"/>
    <w:rsid w:val="0043272D"/>
    <w:rsid w:val="00467D45"/>
    <w:rsid w:val="00472D7E"/>
    <w:rsid w:val="00481854"/>
    <w:rsid w:val="00481F05"/>
    <w:rsid w:val="00494F1F"/>
    <w:rsid w:val="00497548"/>
    <w:rsid w:val="004D18CC"/>
    <w:rsid w:val="004E71B6"/>
    <w:rsid w:val="004F37C1"/>
    <w:rsid w:val="004F38C0"/>
    <w:rsid w:val="004F57D7"/>
    <w:rsid w:val="00511F7D"/>
    <w:rsid w:val="005172DA"/>
    <w:rsid w:val="00526A0C"/>
    <w:rsid w:val="00534DBB"/>
    <w:rsid w:val="00547BC9"/>
    <w:rsid w:val="005539E6"/>
    <w:rsid w:val="00561B19"/>
    <w:rsid w:val="0056323B"/>
    <w:rsid w:val="0057288B"/>
    <w:rsid w:val="00580A5B"/>
    <w:rsid w:val="005A04B4"/>
    <w:rsid w:val="005C022A"/>
    <w:rsid w:val="005F18A2"/>
    <w:rsid w:val="005F6F15"/>
    <w:rsid w:val="006054B8"/>
    <w:rsid w:val="006123D4"/>
    <w:rsid w:val="006515D1"/>
    <w:rsid w:val="00653926"/>
    <w:rsid w:val="00680287"/>
    <w:rsid w:val="006A7AB6"/>
    <w:rsid w:val="006B0910"/>
    <w:rsid w:val="007129B9"/>
    <w:rsid w:val="0071418A"/>
    <w:rsid w:val="00715BE3"/>
    <w:rsid w:val="0071731E"/>
    <w:rsid w:val="00721951"/>
    <w:rsid w:val="00724CC8"/>
    <w:rsid w:val="0073458B"/>
    <w:rsid w:val="0074397A"/>
    <w:rsid w:val="00765BB7"/>
    <w:rsid w:val="0077297B"/>
    <w:rsid w:val="007843B3"/>
    <w:rsid w:val="007869E6"/>
    <w:rsid w:val="0079059D"/>
    <w:rsid w:val="007919A4"/>
    <w:rsid w:val="00796F86"/>
    <w:rsid w:val="007B31FB"/>
    <w:rsid w:val="007C47E7"/>
    <w:rsid w:val="007F4F91"/>
    <w:rsid w:val="008024B7"/>
    <w:rsid w:val="00820065"/>
    <w:rsid w:val="00821880"/>
    <w:rsid w:val="0082649B"/>
    <w:rsid w:val="0083024D"/>
    <w:rsid w:val="0085697D"/>
    <w:rsid w:val="00886E10"/>
    <w:rsid w:val="008A1B70"/>
    <w:rsid w:val="008A41CE"/>
    <w:rsid w:val="008A6EA1"/>
    <w:rsid w:val="008C2F89"/>
    <w:rsid w:val="008D3287"/>
    <w:rsid w:val="008D4529"/>
    <w:rsid w:val="008D5113"/>
    <w:rsid w:val="008E635C"/>
    <w:rsid w:val="008F5812"/>
    <w:rsid w:val="009003B1"/>
    <w:rsid w:val="00912B99"/>
    <w:rsid w:val="00916F4F"/>
    <w:rsid w:val="0092077E"/>
    <w:rsid w:val="00920847"/>
    <w:rsid w:val="00923A56"/>
    <w:rsid w:val="00925F71"/>
    <w:rsid w:val="00940F55"/>
    <w:rsid w:val="00950491"/>
    <w:rsid w:val="00966EB1"/>
    <w:rsid w:val="0097163D"/>
    <w:rsid w:val="0098541F"/>
    <w:rsid w:val="00992958"/>
    <w:rsid w:val="009952D2"/>
    <w:rsid w:val="009A174C"/>
    <w:rsid w:val="009A1C50"/>
    <w:rsid w:val="009A7A62"/>
    <w:rsid w:val="009C1C51"/>
    <w:rsid w:val="009D287D"/>
    <w:rsid w:val="009E5209"/>
    <w:rsid w:val="009F2C3E"/>
    <w:rsid w:val="009F5694"/>
    <w:rsid w:val="009F7D96"/>
    <w:rsid w:val="00A037E2"/>
    <w:rsid w:val="00A04F6A"/>
    <w:rsid w:val="00A113C7"/>
    <w:rsid w:val="00A20656"/>
    <w:rsid w:val="00A24139"/>
    <w:rsid w:val="00A50CAB"/>
    <w:rsid w:val="00A56485"/>
    <w:rsid w:val="00A63EF0"/>
    <w:rsid w:val="00A820B9"/>
    <w:rsid w:val="00A871AC"/>
    <w:rsid w:val="00AA1DE4"/>
    <w:rsid w:val="00AB5D52"/>
    <w:rsid w:val="00AC252B"/>
    <w:rsid w:val="00AC5B4B"/>
    <w:rsid w:val="00AC6BFC"/>
    <w:rsid w:val="00AC7021"/>
    <w:rsid w:val="00AC7248"/>
    <w:rsid w:val="00AC7A48"/>
    <w:rsid w:val="00AE29BE"/>
    <w:rsid w:val="00AE4ECD"/>
    <w:rsid w:val="00AF03F6"/>
    <w:rsid w:val="00B00E3E"/>
    <w:rsid w:val="00B01C0A"/>
    <w:rsid w:val="00B02522"/>
    <w:rsid w:val="00B16A82"/>
    <w:rsid w:val="00B543C0"/>
    <w:rsid w:val="00B60380"/>
    <w:rsid w:val="00B61D8E"/>
    <w:rsid w:val="00B66000"/>
    <w:rsid w:val="00B77841"/>
    <w:rsid w:val="00B82BD4"/>
    <w:rsid w:val="00B868DD"/>
    <w:rsid w:val="00B869B1"/>
    <w:rsid w:val="00B947C4"/>
    <w:rsid w:val="00B95ED6"/>
    <w:rsid w:val="00B97C2F"/>
    <w:rsid w:val="00BA0AE0"/>
    <w:rsid w:val="00BA254E"/>
    <w:rsid w:val="00BD1E6F"/>
    <w:rsid w:val="00BD23BA"/>
    <w:rsid w:val="00BD2E82"/>
    <w:rsid w:val="00BF3FD3"/>
    <w:rsid w:val="00BF6BC4"/>
    <w:rsid w:val="00C066A5"/>
    <w:rsid w:val="00C26694"/>
    <w:rsid w:val="00C5549C"/>
    <w:rsid w:val="00C56C22"/>
    <w:rsid w:val="00C602E4"/>
    <w:rsid w:val="00C7686A"/>
    <w:rsid w:val="00C76F6D"/>
    <w:rsid w:val="00C80FCB"/>
    <w:rsid w:val="00C85C71"/>
    <w:rsid w:val="00C909D8"/>
    <w:rsid w:val="00CB1242"/>
    <w:rsid w:val="00CE17F0"/>
    <w:rsid w:val="00CE2A5B"/>
    <w:rsid w:val="00CF2D60"/>
    <w:rsid w:val="00D01EAD"/>
    <w:rsid w:val="00D06CAC"/>
    <w:rsid w:val="00D1000B"/>
    <w:rsid w:val="00D156B1"/>
    <w:rsid w:val="00D34037"/>
    <w:rsid w:val="00D3672F"/>
    <w:rsid w:val="00D42CBC"/>
    <w:rsid w:val="00D43A55"/>
    <w:rsid w:val="00D53D6F"/>
    <w:rsid w:val="00D61E33"/>
    <w:rsid w:val="00D62D2F"/>
    <w:rsid w:val="00D62EBC"/>
    <w:rsid w:val="00D63FF9"/>
    <w:rsid w:val="00D7279C"/>
    <w:rsid w:val="00D74408"/>
    <w:rsid w:val="00D8197B"/>
    <w:rsid w:val="00D920EC"/>
    <w:rsid w:val="00DA60FB"/>
    <w:rsid w:val="00DB3A93"/>
    <w:rsid w:val="00DD0767"/>
    <w:rsid w:val="00DE23E5"/>
    <w:rsid w:val="00DE4937"/>
    <w:rsid w:val="00DE51F9"/>
    <w:rsid w:val="00DE5A93"/>
    <w:rsid w:val="00DF22DE"/>
    <w:rsid w:val="00DF4835"/>
    <w:rsid w:val="00E052C2"/>
    <w:rsid w:val="00E0583E"/>
    <w:rsid w:val="00E11EE0"/>
    <w:rsid w:val="00E1647C"/>
    <w:rsid w:val="00E21936"/>
    <w:rsid w:val="00E372E6"/>
    <w:rsid w:val="00E56A0A"/>
    <w:rsid w:val="00E77C17"/>
    <w:rsid w:val="00E77DCD"/>
    <w:rsid w:val="00E80CD6"/>
    <w:rsid w:val="00E81103"/>
    <w:rsid w:val="00E82B25"/>
    <w:rsid w:val="00EA260C"/>
    <w:rsid w:val="00EA707E"/>
    <w:rsid w:val="00EB7B72"/>
    <w:rsid w:val="00EC294E"/>
    <w:rsid w:val="00ED35ED"/>
    <w:rsid w:val="00ED3CD3"/>
    <w:rsid w:val="00ED64F2"/>
    <w:rsid w:val="00EE35E4"/>
    <w:rsid w:val="00EE7557"/>
    <w:rsid w:val="00EF3F14"/>
    <w:rsid w:val="00EF5576"/>
    <w:rsid w:val="00EF5A52"/>
    <w:rsid w:val="00F158B4"/>
    <w:rsid w:val="00F179F0"/>
    <w:rsid w:val="00F40B96"/>
    <w:rsid w:val="00F46BF5"/>
    <w:rsid w:val="00F57B20"/>
    <w:rsid w:val="00F57E5E"/>
    <w:rsid w:val="00F612BF"/>
    <w:rsid w:val="00F6739F"/>
    <w:rsid w:val="00F72515"/>
    <w:rsid w:val="00F732C6"/>
    <w:rsid w:val="00F8742E"/>
    <w:rsid w:val="00F90E80"/>
    <w:rsid w:val="00F934D2"/>
    <w:rsid w:val="00FA64D6"/>
    <w:rsid w:val="00FB0C24"/>
    <w:rsid w:val="00FC2D6C"/>
    <w:rsid w:val="00FD0AF7"/>
    <w:rsid w:val="00FD5D01"/>
    <w:rsid w:val="00FD615F"/>
    <w:rsid w:val="00FE0A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DEED28"/>
  <w15:chartTrackingRefBased/>
  <w15:docId w15:val="{F84D8AC3-5559-43D5-9003-2D7449AE7F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C5B4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1"/>
    <w:qFormat/>
    <w:rsid w:val="00AC5B4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4785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20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35</Words>
  <Characters>77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yann Giunta</dc:creator>
  <cp:keywords/>
  <dc:description/>
  <cp:lastModifiedBy>Melissa Selfridge</cp:lastModifiedBy>
  <cp:revision>2</cp:revision>
  <cp:lastPrinted>2021-06-23T10:54:00Z</cp:lastPrinted>
  <dcterms:created xsi:type="dcterms:W3CDTF">2021-08-16T12:01:00Z</dcterms:created>
  <dcterms:modified xsi:type="dcterms:W3CDTF">2021-08-16T12:01:00Z</dcterms:modified>
</cp:coreProperties>
</file>